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w:t>
      </w:r>
      <w:r>
        <w:t xml:space="preserve"> </w:t>
      </w:r>
      <w:r>
        <w:t xml:space="preserve">Berlin,</w:t>
      </w:r>
      <w:r>
        <w:t xml:space="preserve"> </w:t>
      </w:r>
      <w:r>
        <w:t xml:space="preserve">Germany</w:t>
      </w:r>
    </w:p>
    <w:bookmarkStart w:id="21" w:name="X6af3fc2da0d7a3d1b245e648379461476ab034d"/>
    <w:p>
      <w:pPr>
        <w:pStyle w:val="Heading1"/>
      </w:pPr>
      <w:r>
        <w:t xml:space="preserve">Internship Application Letter for Web Design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Company Name]</w:t>
      </w:r>
      <w:r>
        <w:br/>
      </w:r>
      <w:r>
        <w:t xml:space="preserve">[Company Address]</w:t>
      </w:r>
      <w:r>
        <w:br/>
      </w:r>
      <w:r>
        <w:t xml:space="preserve">Berlin, Germany</w:t>
      </w:r>
    </w:p>
    <w:bookmarkStart w:id="20" w:name="X9ce8b1816d5074509e0f54a2a167f4c92ea1dbb"/>
    <w:p>
      <w:pPr>
        <w:pStyle w:val="Heading2"/>
      </w:pPr>
      <w:r>
        <w:t xml:space="preserve">Subject: Application for Web Designer Internship Position at Your Berlin-Based Design Studio</w:t>
      </w:r>
    </w:p>
    <w:p>
      <w:pPr>
        <w:pStyle w:val="FirstParagraph"/>
      </w:pPr>
      <w:r>
        <w:t xml:space="preserve">Dear Hiring Team,</w:t>
      </w:r>
    </w:p>
    <w:p>
      <w:pPr>
        <w:pStyle w:val="BodyText"/>
      </w:pPr>
      <w:r>
        <w:t xml:space="preserve">I am writing with profound enthusiasm to express my strong interest in the Web Designer Internship position at [Company Name] in Berlin, Germany, as advertised on [Platform where you saw the ad, e.g., LinkedIn, company website]. As a highly motivated and creative design student at [Your University/Institution] with a deep passion for digital aesthetics and user-centered development, I am eager to contribute my skills to your innovative team within the vibrant creative ecosystem of Berlin. This</w:t>
      </w:r>
      <w:r>
        <w:t xml:space="preserve"> </w:t>
      </w:r>
      <w:r>
        <w:rPr>
          <w:bCs/>
          <w:b/>
        </w:rPr>
        <w:t xml:space="preserve">Internship Application Letter</w:t>
      </w:r>
      <w:r>
        <w:t xml:space="preserve"> </w:t>
      </w:r>
      <w:r>
        <w:t xml:space="preserve">serves as my formal expression of commitment to becoming part of your esteemed design studio and immersing myself in the dynamic</w:t>
      </w:r>
      <w:r>
        <w:t xml:space="preserve"> </w:t>
      </w:r>
      <w:r>
        <w:rPr>
          <w:bCs/>
          <w:b/>
        </w:rPr>
        <w:t xml:space="preserve">Web Designer</w:t>
      </w:r>
      <w:r>
        <w:t xml:space="preserve"> </w:t>
      </w:r>
      <w:r>
        <w:t xml:space="preserve">landscape that defines the heart of</w:t>
      </w:r>
      <w:r>
        <w:t xml:space="preserve"> </w:t>
      </w:r>
      <w:r>
        <w:rPr>
          <w:bCs/>
          <w:b/>
        </w:rPr>
        <w:t xml:space="preserve">Germany Berlin</w:t>
      </w:r>
      <w:r>
        <w:t xml:space="preserve">.</w:t>
      </w:r>
    </w:p>
    <w:p>
      <w:pPr>
        <w:pStyle w:val="BodyText"/>
      </w:pPr>
      <w:r>
        <w:t xml:space="preserve">The allure of Berlin for digital creators is undeniable. The city isn't merely a location; it's a living canvas where technology, art, and culture converge with unparalleled energy. From the startup incubators in Kreuzberg to the established design studios along Friedrichstraße, Berlin fosters an environment that challenges and inspires creatives daily. I have long admired how companies like [Mention 1-2 specific local companies or agencies if possible, e.g., "the award-winning studio at Studio F", "the innovative digital agency in Prenzlauer Berg"] seamlessly blend cutting-edge design with user-centric functionality – a philosophy that resonates deeply with my own approach. It is this unique</w:t>
      </w:r>
      <w:r>
        <w:t xml:space="preserve"> </w:t>
      </w:r>
      <w:r>
        <w:rPr>
          <w:bCs/>
          <w:b/>
        </w:rPr>
        <w:t xml:space="preserve">Germany Berlin</w:t>
      </w:r>
      <w:r>
        <w:t xml:space="preserve"> </w:t>
      </w:r>
      <w:r>
        <w:t xml:space="preserve">creative spirit that drives my aspiration to gain hands-on experience within your organization. I am not just seeking an internship; I am seeking to become part of the city's digital narrative.</w:t>
      </w:r>
    </w:p>
    <w:p>
      <w:pPr>
        <w:pStyle w:val="BodyText"/>
      </w:pPr>
      <w:r>
        <w:t xml:space="preserve">My academic journey has equipped me with a robust technical foundation essential for a modern</w:t>
      </w:r>
      <w:r>
        <w:t xml:space="preserve"> </w:t>
      </w:r>
      <w:r>
        <w:rPr>
          <w:bCs/>
          <w:b/>
        </w:rPr>
        <w:t xml:space="preserve">Web Designer</w:t>
      </w:r>
      <w:r>
        <w:t xml:space="preserve">. Proficient in industry-standard tools such as Adobe Creative Suite (Photoshop, Illustrator, XD), Figma, and Sketch, I consistently produce responsive, accessible interfaces that prioritize the user experience. My coursework has included intensive projects where I developed complete websites from concept to deployment – including wireframing user journeys for a Berlin-based nonprofit aiming to increase community engagement through their platform. This project demanded meticulous attention to detail in ensuring accessibility (WCAG 2.1 compliance) and optimizing load times, skills I understand are paramount in the fast-paced Berlin tech scene where user patience is a premium resource.</w:t>
      </w:r>
    </w:p>
    <w:p>
      <w:pPr>
        <w:pStyle w:val="BodyText"/>
      </w:pPr>
      <w:r>
        <w:t xml:space="preserve">Furthermore, my practical experience extends beyond academic projects. I have contributed as a freelance designer for local Berlin entrepreneurs, refining websites to better reflect their brand identity and improve conversion rates. For instance, I recently redesigned the online presence for "UrbanBites," a small catering startup in Neukölln, focusing on intuitive navigation and mobile-first design that resulted in a 30% increase in online orders within the first month. This experience underscored the importance of understanding local business needs – a crucial aspect when working with clients across Berlin's diverse neighborhoods, from Charlottenburg’s upscale boutiques to Mitte’s bustling markets. I thrive on translating complex client requirements into elegant, functional digital solutions.</w:t>
      </w:r>
    </w:p>
    <w:p>
      <w:pPr>
        <w:pStyle w:val="BodyText"/>
      </w:pPr>
      <w:r>
        <w:t xml:space="preserve">What truly excites me about this opportunity at [Company Name] is the chance to learn within a team that embodies Berlin's collaborative and forward-thinking ethos. I have followed your studio’s work, particularly the [Mention a specific project or style you admire], and am deeply impressed by your commitment to innovative design solutions that solve real user problems. I am adept at collaborating in agile environments, comfortable giving and receiving constructive feedback – a critical skill for success in Germany's collaborative workplace culture – and eager to absorb knowledge from seasoned professionals. My German language skills (B1 level) allow me to engage confidently with colleagues and local stakeholders, further demonstrating my commitment to integrating into the</w:t>
      </w:r>
      <w:r>
        <w:t xml:space="preserve"> </w:t>
      </w:r>
      <w:r>
        <w:rPr>
          <w:bCs/>
          <w:b/>
        </w:rPr>
        <w:t xml:space="preserve">Germany Berlin</w:t>
      </w:r>
      <w:r>
        <w:t xml:space="preserve"> </w:t>
      </w:r>
      <w:r>
        <w:t xml:space="preserve">professional environment.</w:t>
      </w:r>
    </w:p>
    <w:p>
      <w:pPr>
        <w:pStyle w:val="BodyText"/>
      </w:pPr>
      <w:r>
        <w:t xml:space="preserve">I am not only keen to learn the technical intricacies of web design but also eager to contribute fresh perspectives. I bring a strong sense of visual aesthetics developed through studying contemporary design trends in European digital spaces, including an appreciation for minimalist yet impactful layouts that resonate with German users' preference for clarity and efficiency. My portfolio, available at [Link to Portfolio], showcases my ability to balance creativity with technical precision across various projects, including responsive e-commerce sites and content-driven platforms.</w:t>
      </w:r>
    </w:p>
    <w:p>
      <w:pPr>
        <w:pStyle w:val="BodyText"/>
      </w:pPr>
      <w:r>
        <w:t xml:space="preserve">My motivation for applying is rooted in a desire to grow within the specific context of Berlin’s thriving digital hub. I understand that an internship here is more than just gaining experience; it's about becoming immersed in a culture where design directly impacts how people connect, work, and live. I am prepared to bring my dedication, creativity, and eagerness to learn every single day to your team. I am flexible for both on-site work at your Berlin office (which I believe is essential for the collaborative dynamic of your studio) and ready to adapt quickly to the pace of Germany’s digital market.</w:t>
      </w:r>
    </w:p>
    <w:p>
      <w:pPr>
        <w:pStyle w:val="BodyText"/>
      </w:pPr>
      <w:r>
        <w:t xml:space="preserve">Thank you for considering my application as part of this</w:t>
      </w:r>
      <w:r>
        <w:t xml:space="preserve"> </w:t>
      </w:r>
      <w:r>
        <w:rPr>
          <w:bCs/>
          <w:b/>
        </w:rPr>
        <w:t xml:space="preserve">Internship Application Letter</w:t>
      </w:r>
      <w:r>
        <w:t xml:space="preserve">. I am incredibly enthusiastic about the possibility of contributing to [Company Name]’s success and learning from your talented team in the inspiring city of Berlin. My resume, attached for your review, provides further detail on my qualifications and experiences. I would welcome the opportunity to discuss how my skills as a budding</w:t>
      </w:r>
      <w:r>
        <w:t xml:space="preserve"> </w:t>
      </w:r>
      <w:r>
        <w:rPr>
          <w:bCs/>
          <w:b/>
        </w:rPr>
        <w:t xml:space="preserve">Web Designer</w:t>
      </w:r>
      <w:r>
        <w:t xml:space="preserve"> </w:t>
      </w:r>
      <w:r>
        <w:t xml:space="preserve">align with your current projects and future vision for innovation within</w:t>
      </w:r>
      <w:r>
        <w:t xml:space="preserve"> </w:t>
      </w:r>
      <w:r>
        <w:rPr>
          <w:bCs/>
          <w:b/>
        </w:rPr>
        <w:t xml:space="preserve">Germany Berlin</w:t>
      </w:r>
      <w:r>
        <w:t xml:space="preserve">. I am available at your earliest convenience for an interview.</w:t>
      </w:r>
    </w:p>
    <w:p>
      <w:pPr>
        <w:pStyle w:val="BodyText"/>
      </w:pPr>
      <w:r>
        <w:t xml:space="preserve">Sincerely,</w:t>
      </w:r>
    </w:p>
    <w:p>
      <w:pPr>
        <w:pStyle w:val="BodyText"/>
      </w:pPr>
      <w:r>
        <w:t xml:space="preserve">[Your Full Name]</w:t>
      </w:r>
    </w:p>
    <w:p>
      <w:pPr>
        <w:pStyle w:val="BodyText"/>
      </w:pPr>
      <w:r>
        <w:t xml:space="preserve">This Internship Application Letter was crafted to reflect the unique creative energy and professional standards of Berlin's design community within German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b Designer Position - Berlin, Germany</dc:title>
  <dc:creator/>
  <cp:keywords/>
  <dcterms:created xsi:type="dcterms:W3CDTF">2026-04-23T22:37:35Z</dcterms:created>
  <dcterms:modified xsi:type="dcterms:W3CDTF">2026-04-23T22:37:35Z</dcterms:modified>
</cp:coreProperties>
</file>

<file path=docProps/custom.xml><?xml version="1.0" encoding="utf-8"?>
<Properties xmlns="http://schemas.openxmlformats.org/officeDocument/2006/custom-properties" xmlns:vt="http://schemas.openxmlformats.org/officeDocument/2006/docPropsVTypes"/>
</file>